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7E2FFD9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5E320A">
        <w:rPr>
          <w:sz w:val="24"/>
          <w:szCs w:val="24"/>
          <w:lang w:val="en-GB"/>
        </w:rPr>
        <w:t>Vermont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5632E4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5E320A">
        <w:rPr>
          <w:sz w:val="24"/>
          <w:szCs w:val="24"/>
        </w:rPr>
        <w:t>14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521D96" w14:textId="77777777" w:rsidR="00621FE8" w:rsidRDefault="00621FE8" w:rsidP="00CB37D9">
      <w:pPr>
        <w:spacing w:after="0" w:line="240" w:lineRule="auto"/>
      </w:pPr>
      <w:r>
        <w:separator/>
      </w:r>
    </w:p>
  </w:endnote>
  <w:endnote w:type="continuationSeparator" w:id="0">
    <w:p w14:paraId="75E4EA1D" w14:textId="77777777" w:rsidR="00621FE8" w:rsidRDefault="00621FE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B16C8" w14:textId="77777777" w:rsidR="00621FE8" w:rsidRDefault="00621FE8" w:rsidP="00CB37D9">
      <w:pPr>
        <w:spacing w:after="0" w:line="240" w:lineRule="auto"/>
      </w:pPr>
      <w:r>
        <w:separator/>
      </w:r>
    </w:p>
  </w:footnote>
  <w:footnote w:type="continuationSeparator" w:id="0">
    <w:p w14:paraId="2976C506" w14:textId="77777777" w:rsidR="00621FE8" w:rsidRDefault="00621FE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E320A"/>
    <w:rsid w:val="005F0103"/>
    <w:rsid w:val="00621FE8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3:00Z</cp:lastPrinted>
  <dcterms:created xsi:type="dcterms:W3CDTF">2020-07-06T15:53:00Z</dcterms:created>
  <dcterms:modified xsi:type="dcterms:W3CDTF">2020-07-06T15:53:00Z</dcterms:modified>
</cp:coreProperties>
</file>